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56AF" w:rsidRPr="008356AF" w:rsidRDefault="008356AF" w:rsidP="008356AF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  <w:color w:val="000000"/>
        </w:rPr>
        <w:t>The Road Map for the execution of the project is divided into 4 sprints  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8356AF" w:rsidRPr="008356AF" w:rsidRDefault="008356AF" w:rsidP="008356AF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Explore the input data provided and confirm if acceptable for the focus of Proof of Concept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8356AF" w:rsidRPr="008356AF" w:rsidRDefault="008356AF" w:rsidP="008356AF">
      <w:pPr>
        <w:pStyle w:val="paragraph"/>
        <w:numPr>
          <w:ilvl w:val="0"/>
          <w:numId w:val="8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Incrementally,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8356AF" w:rsidRPr="008356AF" w:rsidRDefault="008356AF" w:rsidP="008356AF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Build and deliver </w:t>
      </w:r>
      <w:r w:rsidRPr="008356AF">
        <w:rPr>
          <w:rStyle w:val="normaltextrun"/>
          <w:rFonts w:asciiTheme="minorHAnsi" w:hAnsiTheme="minorHAnsi" w:cstheme="minorHAnsi"/>
        </w:rPr>
        <w:t xml:space="preserve">2 </w:t>
      </w:r>
      <w:r w:rsidRPr="008356AF">
        <w:rPr>
          <w:rStyle w:val="normaltextrun"/>
          <w:rFonts w:asciiTheme="minorHAnsi" w:hAnsiTheme="minorHAnsi" w:cstheme="minorHAnsi"/>
        </w:rPr>
        <w:t>example tests with Surround functionality 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8356AF" w:rsidRPr="008356AF" w:rsidRDefault="008356AF" w:rsidP="008356AF">
      <w:pPr>
        <w:pStyle w:val="paragraph"/>
        <w:numPr>
          <w:ilvl w:val="0"/>
          <w:numId w:val="10"/>
        </w:numPr>
        <w:spacing w:before="0" w:beforeAutospacing="0" w:after="0" w:afterAutospacing="0"/>
        <w:ind w:left="108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Refine the Docker container and provide updates to Surround team with incremental features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8356AF" w:rsidRPr="008356AF" w:rsidRDefault="008356AF" w:rsidP="008356AF">
      <w:pPr>
        <w:pStyle w:val="paragraph"/>
        <w:numPr>
          <w:ilvl w:val="0"/>
          <w:numId w:val="1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Prepare research report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8356AF" w:rsidRPr="008356AF" w:rsidRDefault="008356AF" w:rsidP="008356AF">
      <w:pPr>
        <w:pStyle w:val="paragraph"/>
        <w:numPr>
          <w:ilvl w:val="0"/>
          <w:numId w:val="1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Provide knowledge transfer</w:t>
      </w:r>
    </w:p>
    <w:p w:rsidR="008356AF" w:rsidRPr="008356AF" w:rsidRDefault="008356AF" w:rsidP="001407C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b/>
          <w:color w:val="000000"/>
          <w:u w:val="single"/>
        </w:rPr>
      </w:pP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 w:rsidRPr="008356AF">
        <w:rPr>
          <w:rStyle w:val="normaltextrun"/>
          <w:rFonts w:asciiTheme="minorHAnsi" w:hAnsiTheme="minorHAnsi" w:cstheme="minorHAnsi"/>
          <w:b/>
          <w:color w:val="000000"/>
          <w:u w:val="single"/>
        </w:rPr>
        <w:t>Sprint 1</w:t>
      </w:r>
      <w:r w:rsidRPr="008356AF">
        <w:rPr>
          <w:rStyle w:val="eop"/>
          <w:rFonts w:asciiTheme="minorHAnsi" w:hAnsiTheme="minorHAnsi" w:cstheme="minorHAnsi"/>
          <w:b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The goal of Sprint 1 is to deliver scope document and work with </w:t>
      </w:r>
      <w:r w:rsidRPr="008356AF">
        <w:rPr>
          <w:rStyle w:val="normaltextrun"/>
          <w:rFonts w:asciiTheme="minorHAnsi" w:hAnsiTheme="minorHAnsi" w:cstheme="minorHAnsi"/>
          <w:b/>
          <w:bCs/>
        </w:rPr>
        <w:t>SURROUND</w:t>
      </w:r>
      <w:r w:rsidRPr="008356AF">
        <w:rPr>
          <w:rStyle w:val="normaltextrun"/>
          <w:rFonts w:asciiTheme="minorHAnsi" w:hAnsiTheme="minorHAnsi" w:cstheme="minorHAnsi"/>
        </w:rPr>
        <w:t> to agree on the acceptance criteria and priority for the deliverables. These can be decomposed to: 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C43FCA" w:rsidP="001407C9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Learning and understanding of Surround and selecting the deliverables</w:t>
      </w:r>
    </w:p>
    <w:p w:rsidR="001407C9" w:rsidRPr="008356AF" w:rsidRDefault="00C43FCA" w:rsidP="001407C9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Generate ideas for the machine learning project </w:t>
      </w:r>
    </w:p>
    <w:p w:rsidR="001407C9" w:rsidRPr="008356AF" w:rsidRDefault="00C43FCA" w:rsidP="001407C9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Add features and update feature to the deliverables </w:t>
      </w:r>
    </w:p>
    <w:p w:rsidR="00C43FCA" w:rsidRPr="008356AF" w:rsidRDefault="00C43FCA" w:rsidP="001407C9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>Context and value creation to the project. Creating repository, gather data, describing the problem and taking suggestions from the group</w:t>
      </w:r>
    </w:p>
    <w:p w:rsidR="00C43FCA" w:rsidRPr="008356AF" w:rsidRDefault="00C43FCA" w:rsidP="001407C9">
      <w:pPr>
        <w:pStyle w:val="paragraph"/>
        <w:numPr>
          <w:ilvl w:val="0"/>
          <w:numId w:val="1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 xml:space="preserve">Creating road map and collaborating with the squad to work together and diving </w:t>
      </w:r>
      <w:proofErr w:type="spellStart"/>
      <w:r w:rsidRPr="008356AF">
        <w:rPr>
          <w:rFonts w:asciiTheme="minorHAnsi" w:hAnsiTheme="minorHAnsi" w:cstheme="minorHAnsi"/>
        </w:rPr>
        <w:t>wor</w:t>
      </w:r>
      <w:proofErr w:type="spellEnd"/>
    </w:p>
    <w:p w:rsidR="001407C9" w:rsidRPr="008356AF" w:rsidRDefault="001407C9" w:rsidP="001407C9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   </w:t>
      </w:r>
      <w:r w:rsidRPr="008356AF">
        <w:rPr>
          <w:rStyle w:val="normaltextrun"/>
          <w:rFonts w:asciiTheme="minorHAnsi" w:hAnsiTheme="minorHAnsi" w:cstheme="minorHAnsi"/>
          <w:u w:val="single"/>
        </w:rPr>
        <w:t>Deliverables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Workflow flowchart that has been agreed upon by all parties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Scope document that has been agreed upon by all parties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numPr>
          <w:ilvl w:val="0"/>
          <w:numId w:val="2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Communication and delivery expectations that has been agreed upon by all parties</w:t>
      </w:r>
      <w:r w:rsidRPr="008356AF">
        <w:rPr>
          <w:rStyle w:val="eop"/>
          <w:rFonts w:asciiTheme="minorHAnsi" w:hAnsiTheme="minorHAnsi" w:cstheme="minorHAnsi"/>
        </w:rPr>
        <w:t> </w:t>
      </w:r>
      <w:r w:rsidR="0057249B" w:rsidRPr="008356AF">
        <w:rPr>
          <w:rStyle w:val="eop"/>
          <w:rFonts w:asciiTheme="minorHAnsi" w:hAnsiTheme="minorHAnsi" w:cstheme="minorHAnsi"/>
        </w:rPr>
        <w:t xml:space="preserve">for creating </w:t>
      </w:r>
      <w:proofErr w:type="gramStart"/>
      <w:r w:rsidR="0057249B" w:rsidRPr="008356AF">
        <w:rPr>
          <w:rStyle w:val="eop"/>
          <w:rFonts w:asciiTheme="minorHAnsi" w:hAnsiTheme="minorHAnsi" w:cstheme="minorHAnsi"/>
        </w:rPr>
        <w:t>a 2 examples</w:t>
      </w:r>
      <w:proofErr w:type="gramEnd"/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 w:rsidRPr="008356AF">
        <w:rPr>
          <w:rStyle w:val="normaltextrun"/>
          <w:rFonts w:asciiTheme="minorHAnsi" w:hAnsiTheme="minorHAnsi" w:cstheme="minorHAnsi"/>
          <w:b/>
          <w:color w:val="000000"/>
          <w:u w:val="single"/>
        </w:rPr>
        <w:t>Sprint 2</w:t>
      </w:r>
      <w:r w:rsidRPr="008356AF">
        <w:rPr>
          <w:rStyle w:val="eop"/>
          <w:rFonts w:asciiTheme="minorHAnsi" w:hAnsiTheme="minorHAnsi" w:cstheme="minorHAnsi"/>
          <w:b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The goal of Sprint 2 is to deliver the end to end </w:t>
      </w:r>
      <w:r w:rsidR="00C43FCA" w:rsidRPr="008356AF">
        <w:rPr>
          <w:rStyle w:val="normaltextrun"/>
          <w:rFonts w:asciiTheme="minorHAnsi" w:hAnsiTheme="minorHAnsi" w:cstheme="minorHAnsi"/>
        </w:rPr>
        <w:t>infrastructure,</w:t>
      </w:r>
      <w:r w:rsidRPr="008356AF">
        <w:rPr>
          <w:rStyle w:val="normaltextrun"/>
          <w:rFonts w:asciiTheme="minorHAnsi" w:hAnsiTheme="minorHAnsi" w:cstheme="minorHAnsi"/>
        </w:rPr>
        <w:t xml:space="preserve"> so we can start collaboratively planning the interfaces to enable integration efforts to commence on </w:t>
      </w:r>
      <w:r w:rsidRPr="008356AF">
        <w:rPr>
          <w:rStyle w:val="normaltextrun"/>
          <w:rFonts w:asciiTheme="minorHAnsi" w:hAnsiTheme="minorHAnsi" w:cstheme="minorHAnsi"/>
          <w:b/>
          <w:bCs/>
        </w:rPr>
        <w:t>SURROUND</w:t>
      </w:r>
      <w:r w:rsidRPr="008356AF">
        <w:rPr>
          <w:rStyle w:val="normaltextrun"/>
          <w:rFonts w:asciiTheme="minorHAnsi" w:hAnsiTheme="minorHAnsi" w:cstheme="minorHAnsi"/>
        </w:rPr>
        <w:t> side. These can be decomposed to: 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C43FCA" w:rsidP="001407C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 xml:space="preserve">Get a project idea on IDE 4 </w:t>
      </w:r>
    </w:p>
    <w:p w:rsidR="001407C9" w:rsidRPr="008356AF" w:rsidRDefault="001407C9" w:rsidP="001407C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Collaboratively </w:t>
      </w:r>
      <w:r w:rsidR="00C43FCA" w:rsidRPr="008356AF">
        <w:rPr>
          <w:rStyle w:val="normaltextrun"/>
          <w:rFonts w:asciiTheme="minorHAnsi" w:hAnsiTheme="minorHAnsi" w:cstheme="minorHAnsi"/>
        </w:rPr>
        <w:t xml:space="preserve">working on the project and </w:t>
      </w:r>
      <w:r w:rsidR="0057249B" w:rsidRPr="008356AF">
        <w:rPr>
          <w:rStyle w:val="normaltextrun"/>
          <w:rFonts w:asciiTheme="minorHAnsi" w:hAnsiTheme="minorHAnsi" w:cstheme="minorHAnsi"/>
        </w:rPr>
        <w:t>dividing</w:t>
      </w:r>
      <w:r w:rsidR="00C43FCA" w:rsidRPr="008356AF">
        <w:rPr>
          <w:rStyle w:val="normaltextrun"/>
          <w:rFonts w:asciiTheme="minorHAnsi" w:hAnsiTheme="minorHAnsi" w:cstheme="minorHAnsi"/>
        </w:rPr>
        <w:t xml:space="preserve"> work among team so that deliverables can be achieved successfully</w:t>
      </w:r>
      <w:r w:rsidR="008356AF" w:rsidRPr="008356AF">
        <w:rPr>
          <w:rStyle w:val="eop"/>
          <w:rFonts w:asciiTheme="minorHAnsi" w:hAnsiTheme="minorHAnsi" w:cstheme="minorHAnsi"/>
        </w:rPr>
        <w:t>.</w:t>
      </w:r>
    </w:p>
    <w:p w:rsidR="008356AF" w:rsidRPr="008356AF" w:rsidRDefault="008356AF" w:rsidP="001407C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 xml:space="preserve">Creating a template for the documentation and getting approval from the Surround </w:t>
      </w:r>
    </w:p>
    <w:p w:rsidR="00C43FCA" w:rsidRPr="008356AF" w:rsidRDefault="00C43FCA" w:rsidP="001407C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 xml:space="preserve">Creating the project </w:t>
      </w:r>
      <w:r w:rsidR="0057249B" w:rsidRPr="008356AF">
        <w:rPr>
          <w:rFonts w:asciiTheme="minorHAnsi" w:hAnsiTheme="minorHAnsi" w:cstheme="minorHAnsi"/>
        </w:rPr>
        <w:t>(a</w:t>
      </w:r>
      <w:r w:rsidRPr="008356AF">
        <w:rPr>
          <w:rFonts w:asciiTheme="minorHAnsi" w:hAnsiTheme="minorHAnsi" w:cstheme="minorHAnsi"/>
        </w:rPr>
        <w:t xml:space="preserve"> stage class for all data pre-processing functionalities)</w:t>
      </w:r>
    </w:p>
    <w:p w:rsidR="00C43FCA" w:rsidRPr="008356AF" w:rsidRDefault="00C43FCA" w:rsidP="001407C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>Creating documentation such as READ ME files, FRAME WORK</w:t>
      </w:r>
      <w:r w:rsidR="0057249B" w:rsidRPr="008356AF">
        <w:rPr>
          <w:rFonts w:asciiTheme="minorHAnsi" w:hAnsiTheme="minorHAnsi" w:cstheme="minorHAnsi"/>
        </w:rPr>
        <w:t xml:space="preserve">, TUTORORIALS to understand the working of SURROUND </w:t>
      </w:r>
    </w:p>
    <w:p w:rsidR="0057249B" w:rsidRPr="008356AF" w:rsidRDefault="0057249B" w:rsidP="001407C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 xml:space="preserve">Creating SURROUND ARCHITECTURE and LOGO </w:t>
      </w:r>
    </w:p>
    <w:p w:rsidR="001407C9" w:rsidRPr="008356AF" w:rsidRDefault="001407C9" w:rsidP="001407C9">
      <w:pPr>
        <w:pStyle w:val="paragraph"/>
        <w:numPr>
          <w:ilvl w:val="0"/>
          <w:numId w:val="3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Prepare a suitable environment within a Docker container to encapsulate and execute the transformation process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57249B" w:rsidRPr="008356AF" w:rsidRDefault="0057249B" w:rsidP="0057249B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Theme="minorHAnsi" w:hAnsiTheme="minorHAnsi" w:cstheme="minorHAnsi"/>
        </w:rPr>
      </w:pPr>
    </w:p>
    <w:p w:rsidR="0057249B" w:rsidRPr="008356AF" w:rsidRDefault="0057249B" w:rsidP="0057249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u w:val="single"/>
        </w:rPr>
      </w:pPr>
      <w:r w:rsidRPr="008356AF">
        <w:rPr>
          <w:rFonts w:asciiTheme="minorHAnsi" w:hAnsiTheme="minorHAnsi" w:cstheme="minorHAnsi"/>
        </w:rPr>
        <w:t xml:space="preserve">  </w:t>
      </w:r>
      <w:r w:rsidRPr="008356AF">
        <w:rPr>
          <w:rFonts w:asciiTheme="minorHAnsi" w:hAnsiTheme="minorHAnsi" w:cstheme="minorHAnsi"/>
          <w:u w:val="single"/>
        </w:rPr>
        <w:t>Deliverables</w:t>
      </w:r>
    </w:p>
    <w:p w:rsidR="0057249B" w:rsidRPr="008356AF" w:rsidRDefault="0057249B" w:rsidP="006836D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 xml:space="preserve">Merging the project in the </w:t>
      </w:r>
      <w:proofErr w:type="gramStart"/>
      <w:r w:rsidR="006836D9" w:rsidRPr="008356AF">
        <w:rPr>
          <w:rFonts w:asciiTheme="minorHAnsi" w:hAnsiTheme="minorHAnsi" w:cstheme="minorHAnsi"/>
        </w:rPr>
        <w:t>IDE(</w:t>
      </w:r>
      <w:proofErr w:type="gramEnd"/>
      <w:r w:rsidR="006836D9" w:rsidRPr="008356AF">
        <w:rPr>
          <w:rFonts w:asciiTheme="minorHAnsi" w:hAnsiTheme="minorHAnsi" w:cstheme="minorHAnsi"/>
        </w:rPr>
        <w:t>code</w:t>
      </w:r>
      <w:r w:rsidRPr="008356AF">
        <w:rPr>
          <w:rFonts w:asciiTheme="minorHAnsi" w:hAnsiTheme="minorHAnsi" w:cstheme="minorHAnsi"/>
        </w:rPr>
        <w:t xml:space="preserve"> and screenshots has been provided)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lastRenderedPageBreak/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 w:rsidRPr="008356AF">
        <w:rPr>
          <w:rStyle w:val="normaltextrun"/>
          <w:rFonts w:asciiTheme="minorHAnsi" w:hAnsiTheme="minorHAnsi" w:cstheme="minorHAnsi"/>
          <w:b/>
          <w:color w:val="000000"/>
          <w:u w:val="single"/>
        </w:rPr>
        <w:t>Sprint 3</w:t>
      </w:r>
      <w:r w:rsidRPr="008356AF">
        <w:rPr>
          <w:rStyle w:val="eop"/>
          <w:rFonts w:asciiTheme="minorHAnsi" w:hAnsiTheme="minorHAnsi" w:cstheme="minorHAnsi"/>
          <w:b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The goal of Sprint 3 is to build upon the Increment in Sprint 2</w:t>
      </w:r>
      <w:r w:rsidR="0057249B" w:rsidRPr="008356AF">
        <w:rPr>
          <w:rStyle w:val="normaltextrun"/>
          <w:rFonts w:asciiTheme="minorHAnsi" w:hAnsiTheme="minorHAnsi" w:cstheme="minorHAnsi"/>
        </w:rPr>
        <w:t>.</w:t>
      </w:r>
      <w:r w:rsidRPr="008356AF">
        <w:rPr>
          <w:rStyle w:val="normaltextrun"/>
          <w:rFonts w:asciiTheme="minorHAnsi" w:hAnsiTheme="minorHAnsi" w:cstheme="minorHAnsi"/>
        </w:rPr>
        <w:t> 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1407C9" w:rsidRPr="008356AF" w:rsidRDefault="0057249B" w:rsidP="001407C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>Creating a sta</w:t>
      </w:r>
      <w:r w:rsidR="006836D9" w:rsidRPr="008356AF">
        <w:rPr>
          <w:rStyle w:val="normaltextrun"/>
          <w:rFonts w:asciiTheme="minorHAnsi" w:hAnsiTheme="minorHAnsi" w:cstheme="minorHAnsi"/>
        </w:rPr>
        <w:t>g</w:t>
      </w:r>
      <w:r w:rsidRPr="008356AF">
        <w:rPr>
          <w:rStyle w:val="normaltextrun"/>
          <w:rFonts w:asciiTheme="minorHAnsi" w:hAnsiTheme="minorHAnsi" w:cstheme="minorHAnsi"/>
        </w:rPr>
        <w:t xml:space="preserve">ing for training and testing project </w:t>
      </w:r>
    </w:p>
    <w:p w:rsidR="001407C9" w:rsidRPr="008356AF" w:rsidRDefault="0057249B" w:rsidP="001407C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Knowledge transfer to the full team to have a clear idea of the updates being added to the project and initiating example two and dividing work among teams </w:t>
      </w:r>
    </w:p>
    <w:p w:rsidR="006836D9" w:rsidRPr="008356AF" w:rsidRDefault="006836D9" w:rsidP="001407C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Meeting client for feedbacks and work update </w:t>
      </w:r>
    </w:p>
    <w:p w:rsidR="0057249B" w:rsidRPr="008356AF" w:rsidRDefault="006836D9" w:rsidP="001407C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Fonts w:asciiTheme="minorHAnsi" w:hAnsiTheme="minorHAnsi" w:cstheme="minorHAnsi"/>
        </w:rPr>
      </w:pPr>
      <w:r w:rsidRPr="008356AF">
        <w:rPr>
          <w:rFonts w:asciiTheme="minorHAnsi" w:hAnsiTheme="minorHAnsi" w:cstheme="minorHAnsi"/>
        </w:rPr>
        <w:t xml:space="preserve">Loading data, configuring path to the csv file and shifting data column position </w:t>
      </w:r>
    </w:p>
    <w:p w:rsidR="001407C9" w:rsidRPr="008356AF" w:rsidRDefault="006836D9" w:rsidP="001407C9">
      <w:pPr>
        <w:pStyle w:val="paragraph"/>
        <w:numPr>
          <w:ilvl w:val="0"/>
          <w:numId w:val="4"/>
        </w:numPr>
        <w:spacing w:before="0" w:beforeAutospacing="0" w:after="0" w:afterAutospacing="0"/>
        <w:ind w:left="360" w:firstLine="0"/>
        <w:textAlignment w:val="baseline"/>
        <w:rPr>
          <w:rStyle w:val="normaltextrun"/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</w:rPr>
        <w:t xml:space="preserve">Completing 2 stages such </w:t>
      </w:r>
      <w:proofErr w:type="gramStart"/>
      <w:r w:rsidRPr="008356AF">
        <w:rPr>
          <w:rStyle w:val="normaltextrun"/>
          <w:rFonts w:asciiTheme="minorHAnsi" w:hAnsiTheme="minorHAnsi" w:cstheme="minorHAnsi"/>
        </w:rPr>
        <w:t>as  Data</w:t>
      </w:r>
      <w:proofErr w:type="gramEnd"/>
      <w:r w:rsidRPr="008356AF">
        <w:rPr>
          <w:rStyle w:val="normaltextrun"/>
          <w:rFonts w:asciiTheme="minorHAnsi" w:hAnsiTheme="minorHAnsi" w:cstheme="minorHAnsi"/>
        </w:rPr>
        <w:t xml:space="preserve"> input and normalization in example 2 </w:t>
      </w:r>
    </w:p>
    <w:p w:rsidR="006836D9" w:rsidRPr="008356AF" w:rsidRDefault="006836D9" w:rsidP="006836D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u w:val="single"/>
        </w:rPr>
      </w:pPr>
    </w:p>
    <w:p w:rsidR="006836D9" w:rsidRPr="008356AF" w:rsidRDefault="006836D9" w:rsidP="006836D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u w:val="single"/>
        </w:rPr>
      </w:pPr>
    </w:p>
    <w:p w:rsidR="006836D9" w:rsidRPr="008356AF" w:rsidRDefault="006836D9" w:rsidP="006836D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u w:val="single"/>
        </w:rPr>
      </w:pPr>
      <w:r w:rsidRPr="008356AF">
        <w:rPr>
          <w:rFonts w:asciiTheme="minorHAnsi" w:hAnsiTheme="minorHAnsi" w:cstheme="minorHAnsi"/>
          <w:u w:val="single"/>
        </w:rPr>
        <w:t xml:space="preserve">Deliverables </w:t>
      </w:r>
      <w:bookmarkStart w:id="0" w:name="_GoBack"/>
      <w:bookmarkEnd w:id="0"/>
    </w:p>
    <w:p w:rsidR="006836D9" w:rsidRPr="008356AF" w:rsidRDefault="006836D9" w:rsidP="006836D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u w:val="single"/>
        </w:rPr>
      </w:pPr>
      <w:r w:rsidRPr="008356AF">
        <w:rPr>
          <w:rFonts w:asciiTheme="minorHAnsi" w:hAnsiTheme="minorHAnsi" w:cstheme="minorHAnsi"/>
        </w:rPr>
        <w:t xml:space="preserve">Completed Example 1 and uploaded the code and output to Git Repository </w:t>
      </w:r>
    </w:p>
    <w:p w:rsidR="006836D9" w:rsidRPr="008356AF" w:rsidRDefault="006836D9" w:rsidP="006836D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u w:val="single"/>
        </w:rPr>
      </w:pPr>
      <w:r w:rsidRPr="008356AF">
        <w:rPr>
          <w:rFonts w:asciiTheme="minorHAnsi" w:hAnsiTheme="minorHAnsi" w:cstheme="minorHAnsi"/>
        </w:rPr>
        <w:t xml:space="preserve">3 stages of example 2 completed and uploaded to Git repository </w:t>
      </w:r>
    </w:p>
    <w:p w:rsidR="006836D9" w:rsidRPr="008356AF" w:rsidRDefault="006836D9" w:rsidP="006836D9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u w:val="single"/>
        </w:rPr>
      </w:pPr>
      <w:r w:rsidRPr="008356AF">
        <w:rPr>
          <w:rFonts w:asciiTheme="minorHAnsi" w:hAnsiTheme="minorHAnsi" w:cstheme="minorHAnsi"/>
        </w:rPr>
        <w:t xml:space="preserve">Documentation has been these examples along with surround framework and explanation has been provided 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 </w:t>
      </w:r>
    </w:p>
    <w:p w:rsidR="006836D9" w:rsidRPr="008356AF" w:rsidRDefault="006836D9" w:rsidP="001407C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color w:val="000000"/>
          <w:u w:val="single"/>
        </w:rPr>
      </w:pP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 w:rsidRPr="008356AF">
        <w:rPr>
          <w:rStyle w:val="normaltextrun"/>
          <w:rFonts w:asciiTheme="minorHAnsi" w:hAnsiTheme="minorHAnsi" w:cstheme="minorHAnsi"/>
          <w:b/>
          <w:color w:val="000000"/>
          <w:u w:val="single"/>
        </w:rPr>
        <w:t>Sprint 4 </w:t>
      </w:r>
      <w:r w:rsidRPr="008356AF">
        <w:rPr>
          <w:rStyle w:val="eop"/>
          <w:rFonts w:asciiTheme="minorHAnsi" w:hAnsiTheme="minorHAnsi" w:cstheme="minorHAnsi"/>
          <w:b/>
        </w:rPr>
        <w:t> </w:t>
      </w:r>
    </w:p>
    <w:p w:rsidR="001407C9" w:rsidRPr="008356AF" w:rsidRDefault="001407C9" w:rsidP="001407C9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8356AF">
        <w:rPr>
          <w:rStyle w:val="normaltextrun"/>
          <w:rFonts w:asciiTheme="minorHAnsi" w:hAnsiTheme="minorHAnsi" w:cstheme="minorHAnsi"/>
          <w:color w:val="7F7F7F"/>
        </w:rPr>
        <w:t> </w:t>
      </w:r>
      <w:r w:rsidRPr="008356AF">
        <w:rPr>
          <w:rStyle w:val="normaltextrun"/>
          <w:rFonts w:asciiTheme="minorHAnsi" w:hAnsiTheme="minorHAnsi" w:cstheme="minorHAnsi"/>
        </w:rPr>
        <w:t>The goal of the sprint 3 is to provide a working and satisfactory output as enclosed in the deliverables </w:t>
      </w:r>
      <w:r w:rsidRPr="008356AF">
        <w:rPr>
          <w:rStyle w:val="eop"/>
          <w:rFonts w:asciiTheme="minorHAnsi" w:hAnsiTheme="minorHAnsi" w:cstheme="minorHAnsi"/>
        </w:rPr>
        <w:t> </w:t>
      </w:r>
    </w:p>
    <w:p w:rsidR="006836D9" w:rsidRPr="008356AF" w:rsidRDefault="006836D9" w:rsidP="006836D9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>Provide a satisfactory out</w:t>
      </w:r>
      <w:r w:rsidR="000D6FF3" w:rsidRPr="008356AF">
        <w:rPr>
          <w:rStyle w:val="eop"/>
          <w:rFonts w:asciiTheme="minorHAnsi" w:hAnsiTheme="minorHAnsi" w:cstheme="minorHAnsi"/>
        </w:rPr>
        <w:t xml:space="preserve">put </w:t>
      </w:r>
      <w:r w:rsidRPr="008356AF">
        <w:rPr>
          <w:rStyle w:val="eop"/>
          <w:rFonts w:asciiTheme="minorHAnsi" w:hAnsiTheme="minorHAnsi" w:cstheme="minorHAnsi"/>
        </w:rPr>
        <w:t xml:space="preserve">as promised to the </w:t>
      </w:r>
      <w:r w:rsidR="000D6FF3" w:rsidRPr="008356AF">
        <w:rPr>
          <w:rStyle w:val="eop"/>
          <w:rFonts w:asciiTheme="minorHAnsi" w:hAnsiTheme="minorHAnsi" w:cstheme="minorHAnsi"/>
        </w:rPr>
        <w:t xml:space="preserve">Surround </w:t>
      </w:r>
    </w:p>
    <w:p w:rsidR="000D6FF3" w:rsidRPr="008356AF" w:rsidRDefault="000D6FF3" w:rsidP="006836D9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 xml:space="preserve">Documentation of the whole project as discussed and agreed upon </w:t>
      </w:r>
    </w:p>
    <w:p w:rsidR="000D6FF3" w:rsidRPr="008356AF" w:rsidRDefault="000D6FF3" w:rsidP="006836D9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 xml:space="preserve">Explanation of the project will be provided as discussed by the team </w:t>
      </w:r>
    </w:p>
    <w:p w:rsidR="006836D9" w:rsidRPr="008356AF" w:rsidRDefault="000D6FF3" w:rsidP="009944CD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356AF">
        <w:rPr>
          <w:rStyle w:val="eop"/>
          <w:rFonts w:asciiTheme="minorHAnsi" w:hAnsiTheme="minorHAnsi" w:cstheme="minorHAnsi"/>
        </w:rPr>
        <w:t xml:space="preserve">Full code with the work process and DIY will be provided in the Git Repository </w:t>
      </w:r>
    </w:p>
    <w:p w:rsidR="006836D9" w:rsidRPr="008356AF" w:rsidRDefault="006836D9" w:rsidP="001407C9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123ABE" w:rsidRPr="008356AF" w:rsidRDefault="00123ABE">
      <w:pPr>
        <w:rPr>
          <w:rFonts w:cstheme="minorHAnsi"/>
          <w:sz w:val="24"/>
          <w:szCs w:val="24"/>
        </w:rPr>
      </w:pPr>
    </w:p>
    <w:sectPr w:rsidR="00123ABE" w:rsidRPr="008356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56476"/>
    <w:multiLevelType w:val="hybridMultilevel"/>
    <w:tmpl w:val="9F32CBFA"/>
    <w:lvl w:ilvl="0" w:tplc="0C090001">
      <w:start w:val="1"/>
      <w:numFmt w:val="bullet"/>
      <w:lvlText w:val=""/>
      <w:lvlJc w:val="left"/>
      <w:pPr>
        <w:ind w:left="120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92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4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8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0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52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4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67" w:hanging="360"/>
      </w:pPr>
      <w:rPr>
        <w:rFonts w:ascii="Wingdings" w:hAnsi="Wingdings" w:hint="default"/>
      </w:rPr>
    </w:lvl>
  </w:abstractNum>
  <w:abstractNum w:abstractNumId="1" w15:restartNumberingAfterBreak="0">
    <w:nsid w:val="192F5C7E"/>
    <w:multiLevelType w:val="multilevel"/>
    <w:tmpl w:val="39F83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210E9E"/>
    <w:multiLevelType w:val="multilevel"/>
    <w:tmpl w:val="E7D2284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3E7D7C44"/>
    <w:multiLevelType w:val="multilevel"/>
    <w:tmpl w:val="1BB2C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16C14B2"/>
    <w:multiLevelType w:val="multilevel"/>
    <w:tmpl w:val="3C78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24501CC"/>
    <w:multiLevelType w:val="hybridMultilevel"/>
    <w:tmpl w:val="1660CA30"/>
    <w:lvl w:ilvl="0" w:tplc="0C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6" w15:restartNumberingAfterBreak="0">
    <w:nsid w:val="470F3D3A"/>
    <w:multiLevelType w:val="multilevel"/>
    <w:tmpl w:val="41549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727199"/>
    <w:multiLevelType w:val="multilevel"/>
    <w:tmpl w:val="A49EB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77916D5"/>
    <w:multiLevelType w:val="hybridMultilevel"/>
    <w:tmpl w:val="B1EC20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C64C50"/>
    <w:multiLevelType w:val="multilevel"/>
    <w:tmpl w:val="AA621F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74A942C5"/>
    <w:multiLevelType w:val="multilevel"/>
    <w:tmpl w:val="94C02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6"/>
  </w:num>
  <w:num w:numId="5">
    <w:abstractNumId w:val="0"/>
  </w:num>
  <w:num w:numId="6">
    <w:abstractNumId w:val="8"/>
  </w:num>
  <w:num w:numId="7">
    <w:abstractNumId w:val="5"/>
  </w:num>
  <w:num w:numId="8">
    <w:abstractNumId w:val="4"/>
  </w:num>
  <w:num w:numId="9">
    <w:abstractNumId w:val="2"/>
  </w:num>
  <w:num w:numId="10">
    <w:abstractNumId w:val="9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1NDQ3NzI2MrYwNTRU0lEKTi0uzszPAykwrAUAWlXbwiwAAAA="/>
  </w:docVars>
  <w:rsids>
    <w:rsidRoot w:val="001407C9"/>
    <w:rsid w:val="000D6FF3"/>
    <w:rsid w:val="00123ABE"/>
    <w:rsid w:val="001407C9"/>
    <w:rsid w:val="0057249B"/>
    <w:rsid w:val="006836D9"/>
    <w:rsid w:val="008356AF"/>
    <w:rsid w:val="00B02906"/>
    <w:rsid w:val="00C43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C7370"/>
  <w15:chartTrackingRefBased/>
  <w15:docId w15:val="{EA5823A2-086F-4182-9A6C-450533018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407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1407C9"/>
  </w:style>
  <w:style w:type="character" w:customStyle="1" w:styleId="eop">
    <w:name w:val="eop"/>
    <w:basedOn w:val="DefaultParagraphFont"/>
    <w:rsid w:val="001407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89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37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8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59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0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3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8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6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34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2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521</Words>
  <Characters>2727</Characters>
  <Application>Microsoft Office Word</Application>
  <DocSecurity>0</DocSecurity>
  <Lines>8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tej Rajayya</dc:creator>
  <cp:keywords/>
  <dc:description/>
  <cp:lastModifiedBy>Premtej Rajayya</cp:lastModifiedBy>
  <cp:revision>2</cp:revision>
  <dcterms:created xsi:type="dcterms:W3CDTF">2019-05-17T18:25:00Z</dcterms:created>
  <dcterms:modified xsi:type="dcterms:W3CDTF">2019-05-17T19:54:00Z</dcterms:modified>
</cp:coreProperties>
</file>